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0C53" w:rsidRDefault="00F70C53" w:rsidP="00616F41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60081B"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B204E9">
        <w:rPr>
          <w:sz w:val="28"/>
          <w:szCs w:val="28"/>
        </w:rPr>
        <w:t>7</w:t>
      </w:r>
      <w:r w:rsidR="003B4F2B">
        <w:rPr>
          <w:sz w:val="28"/>
          <w:szCs w:val="28"/>
        </w:rPr>
        <w:t xml:space="preserve"> do zapytania ofertowego</w:t>
      </w:r>
      <w:r>
        <w:rPr>
          <w:sz w:val="28"/>
          <w:szCs w:val="28"/>
        </w:rPr>
        <w:t xml:space="preserve"> nr </w:t>
      </w:r>
      <w:r w:rsidR="0086676F">
        <w:rPr>
          <w:sz w:val="28"/>
          <w:szCs w:val="28"/>
        </w:rPr>
        <w:t>0</w:t>
      </w:r>
      <w:r w:rsidR="003133B3">
        <w:rPr>
          <w:sz w:val="28"/>
          <w:szCs w:val="28"/>
        </w:rPr>
        <w:t>3</w:t>
      </w:r>
      <w:r>
        <w:rPr>
          <w:sz w:val="28"/>
          <w:szCs w:val="28"/>
        </w:rPr>
        <w:t>/20</w:t>
      </w:r>
      <w:r w:rsidR="0086676F">
        <w:rPr>
          <w:sz w:val="28"/>
          <w:szCs w:val="28"/>
        </w:rPr>
        <w:t>20</w:t>
      </w:r>
      <w:r>
        <w:rPr>
          <w:sz w:val="28"/>
          <w:szCs w:val="28"/>
        </w:rPr>
        <w:t>/EFS</w:t>
      </w:r>
      <w:r w:rsidR="0086676F">
        <w:rPr>
          <w:sz w:val="28"/>
          <w:szCs w:val="28"/>
        </w:rPr>
        <w:t>/9.2.6</w:t>
      </w:r>
    </w:p>
    <w:p w:rsidR="00616F41" w:rsidRPr="00616F41" w:rsidRDefault="0060081B" w:rsidP="00616F41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Zestawienie osób świadczących usługę </w:t>
      </w:r>
      <w:r w:rsidR="00C77D50">
        <w:rPr>
          <w:b/>
          <w:sz w:val="28"/>
          <w:szCs w:val="28"/>
        </w:rPr>
        <w:t>pielęgnia</w:t>
      </w:r>
      <w:r w:rsidR="00B204E9">
        <w:rPr>
          <w:b/>
          <w:sz w:val="28"/>
          <w:szCs w:val="28"/>
        </w:rPr>
        <w:t>rską w środowisku</w:t>
      </w:r>
    </w:p>
    <w:p w:rsidR="009433B3" w:rsidRPr="00905726" w:rsidRDefault="00905726">
      <w:pPr>
        <w:rPr>
          <w:sz w:val="24"/>
          <w:szCs w:val="24"/>
        </w:rPr>
      </w:pPr>
      <w:r w:rsidRPr="00905726">
        <w:rPr>
          <w:sz w:val="24"/>
          <w:szCs w:val="24"/>
        </w:rPr>
        <w:t xml:space="preserve">Oświadczam, że w moim imieniu usługę będą świadczyć następujące osoby, które spełniają warunku określone w Zapytaniu Ofertowym nr </w:t>
      </w:r>
      <w:r w:rsidR="0086676F">
        <w:rPr>
          <w:sz w:val="24"/>
          <w:szCs w:val="24"/>
        </w:rPr>
        <w:t>0</w:t>
      </w:r>
      <w:r w:rsidR="003133B3">
        <w:rPr>
          <w:sz w:val="24"/>
          <w:szCs w:val="24"/>
        </w:rPr>
        <w:t>3</w:t>
      </w:r>
      <w:r w:rsidRPr="00905726">
        <w:rPr>
          <w:sz w:val="24"/>
          <w:szCs w:val="24"/>
        </w:rPr>
        <w:t>/20</w:t>
      </w:r>
      <w:r w:rsidR="0086676F">
        <w:rPr>
          <w:sz w:val="24"/>
          <w:szCs w:val="24"/>
        </w:rPr>
        <w:t>20</w:t>
      </w:r>
      <w:r w:rsidRPr="00905726">
        <w:rPr>
          <w:sz w:val="24"/>
          <w:szCs w:val="24"/>
        </w:rPr>
        <w:t>/EFS</w:t>
      </w:r>
      <w:r w:rsidR="0086676F">
        <w:rPr>
          <w:sz w:val="24"/>
          <w:szCs w:val="24"/>
        </w:rPr>
        <w:t>/9.2.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2977"/>
        <w:gridCol w:w="1842"/>
        <w:gridCol w:w="1701"/>
        <w:gridCol w:w="1701"/>
      </w:tblGrid>
      <w:tr w:rsidR="00C77D50" w:rsidTr="00F23ECF">
        <w:tc>
          <w:tcPr>
            <w:tcW w:w="846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Lp.</w:t>
            </w:r>
          </w:p>
        </w:tc>
        <w:tc>
          <w:tcPr>
            <w:tcW w:w="2977" w:type="dxa"/>
          </w:tcPr>
          <w:p w:rsidR="00C77D50" w:rsidRPr="0060081B" w:rsidRDefault="00C77D50" w:rsidP="009316E5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 xml:space="preserve">Imię i Nazwisko </w:t>
            </w:r>
            <w:r>
              <w:rPr>
                <w:sz w:val="24"/>
                <w:szCs w:val="24"/>
              </w:rPr>
              <w:t>pielęgniarki</w:t>
            </w: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Nr prawa wykonywania zawodu</w:t>
            </w: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ż pracy jako pielęgniarka </w:t>
            </w:r>
          </w:p>
        </w:tc>
        <w:tc>
          <w:tcPr>
            <w:tcW w:w="1701" w:type="dxa"/>
          </w:tcPr>
          <w:p w:rsidR="00C77D50" w:rsidRPr="0060081B" w:rsidRDefault="00C77D50" w:rsidP="00905726">
            <w:pPr>
              <w:rPr>
                <w:sz w:val="24"/>
                <w:szCs w:val="24"/>
              </w:rPr>
            </w:pPr>
            <w:r w:rsidRPr="0060081B">
              <w:rPr>
                <w:sz w:val="24"/>
                <w:szCs w:val="24"/>
              </w:rPr>
              <w:t>Aktualne badania lekarskie TAK/NIE</w:t>
            </w: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  <w:tr w:rsidR="00C77D50" w:rsidTr="00F23ECF">
        <w:tc>
          <w:tcPr>
            <w:tcW w:w="846" w:type="dxa"/>
          </w:tcPr>
          <w:p w:rsidR="00C77D50" w:rsidRDefault="00C77D50">
            <w:pPr>
              <w:rPr>
                <w:sz w:val="24"/>
                <w:szCs w:val="24"/>
              </w:rPr>
            </w:pPr>
          </w:p>
          <w:p w:rsidR="00C77D50" w:rsidRDefault="00C77D50">
            <w:pPr>
              <w:rPr>
                <w:sz w:val="24"/>
                <w:szCs w:val="24"/>
              </w:rPr>
            </w:pPr>
          </w:p>
        </w:tc>
        <w:tc>
          <w:tcPr>
            <w:tcW w:w="2977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Pr="0060081B" w:rsidRDefault="00C77D50">
            <w:pPr>
              <w:rPr>
                <w:sz w:val="24"/>
                <w:szCs w:val="24"/>
              </w:rPr>
            </w:pPr>
          </w:p>
        </w:tc>
        <w:tc>
          <w:tcPr>
            <w:tcW w:w="1701" w:type="dxa"/>
          </w:tcPr>
          <w:p w:rsidR="00C77D50" w:rsidRDefault="00C77D50" w:rsidP="00905726">
            <w:pPr>
              <w:rPr>
                <w:sz w:val="24"/>
                <w:szCs w:val="24"/>
              </w:rPr>
            </w:pPr>
          </w:p>
        </w:tc>
      </w:tr>
    </w:tbl>
    <w:p w:rsidR="00905726" w:rsidRDefault="00905726">
      <w:pPr>
        <w:rPr>
          <w:sz w:val="24"/>
          <w:szCs w:val="24"/>
        </w:rPr>
      </w:pP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</w:t>
      </w:r>
    </w:p>
    <w:p w:rsidR="00905726" w:rsidRDefault="00905726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</w:t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C77D50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 w:rsidR="00B204E9">
        <w:rPr>
          <w:sz w:val="24"/>
          <w:szCs w:val="24"/>
        </w:rPr>
        <w:tab/>
      </w:r>
      <w:r>
        <w:rPr>
          <w:sz w:val="24"/>
          <w:szCs w:val="24"/>
        </w:rPr>
        <w:t xml:space="preserve">Podpis Oferenta </w:t>
      </w:r>
    </w:p>
    <w:sectPr w:rsidR="00905726" w:rsidSect="0060081B">
      <w:footerReference w:type="default" r:id="rId6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7FDE" w:rsidRDefault="00DE7FDE" w:rsidP="003B4F2B">
      <w:pPr>
        <w:spacing w:after="0" w:line="240" w:lineRule="auto"/>
      </w:pPr>
      <w:r>
        <w:separator/>
      </w:r>
    </w:p>
  </w:endnote>
  <w:endnote w:type="continuationSeparator" w:id="0">
    <w:p w:rsidR="00DE7FDE" w:rsidRDefault="00DE7FDE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4F2B" w:rsidRDefault="003B4F2B" w:rsidP="00905726">
    <w:pPr>
      <w:pStyle w:val="Stopka"/>
      <w:jc w:val="center"/>
    </w:pPr>
  </w:p>
  <w:p w:rsidR="003B4F2B" w:rsidRDefault="00B204E9" w:rsidP="00B204E9">
    <w:pPr>
      <w:pStyle w:val="Stopka"/>
      <w:jc w:val="center"/>
    </w:pPr>
    <w:r w:rsidRPr="000B6606">
      <w:rPr>
        <w:noProof/>
        <w:lang w:eastAsia="pl-PL"/>
      </w:rPr>
      <w:drawing>
        <wp:inline distT="0" distB="0" distL="0" distR="0">
          <wp:extent cx="5762625" cy="561975"/>
          <wp:effectExtent l="0" t="0" r="9525" b="9525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7FDE" w:rsidRDefault="00DE7FDE" w:rsidP="003B4F2B">
      <w:pPr>
        <w:spacing w:after="0" w:line="240" w:lineRule="auto"/>
      </w:pPr>
      <w:r>
        <w:separator/>
      </w:r>
    </w:p>
  </w:footnote>
  <w:footnote w:type="continuationSeparator" w:id="0">
    <w:p w:rsidR="00DE7FDE" w:rsidRDefault="00DE7FDE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0546A"/>
    <w:rsid w:val="00075E94"/>
    <w:rsid w:val="0016363F"/>
    <w:rsid w:val="00303775"/>
    <w:rsid w:val="003133B3"/>
    <w:rsid w:val="0035146C"/>
    <w:rsid w:val="0037565C"/>
    <w:rsid w:val="00377006"/>
    <w:rsid w:val="003B4F2B"/>
    <w:rsid w:val="004131EF"/>
    <w:rsid w:val="004305E4"/>
    <w:rsid w:val="005A73E3"/>
    <w:rsid w:val="0060081B"/>
    <w:rsid w:val="00616F41"/>
    <w:rsid w:val="00641015"/>
    <w:rsid w:val="00673FDD"/>
    <w:rsid w:val="007C3801"/>
    <w:rsid w:val="007D033A"/>
    <w:rsid w:val="0086676F"/>
    <w:rsid w:val="008B029C"/>
    <w:rsid w:val="008C2829"/>
    <w:rsid w:val="008D4B5B"/>
    <w:rsid w:val="008E69BB"/>
    <w:rsid w:val="008F6748"/>
    <w:rsid w:val="00905726"/>
    <w:rsid w:val="009316E5"/>
    <w:rsid w:val="009433B3"/>
    <w:rsid w:val="009633C3"/>
    <w:rsid w:val="00993986"/>
    <w:rsid w:val="00A55370"/>
    <w:rsid w:val="00A653C4"/>
    <w:rsid w:val="00A94313"/>
    <w:rsid w:val="00AB76B8"/>
    <w:rsid w:val="00B032DC"/>
    <w:rsid w:val="00B204E9"/>
    <w:rsid w:val="00C01E96"/>
    <w:rsid w:val="00C11AFF"/>
    <w:rsid w:val="00C77D50"/>
    <w:rsid w:val="00CD6369"/>
    <w:rsid w:val="00CF6A7F"/>
    <w:rsid w:val="00D10411"/>
    <w:rsid w:val="00DE7FDE"/>
    <w:rsid w:val="00EA134A"/>
    <w:rsid w:val="00F70C53"/>
    <w:rsid w:val="00FE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  <w:style w:type="table" w:styleId="Tabela-Siatka">
    <w:name w:val="Table Grid"/>
    <w:basedOn w:val="Standardowy"/>
    <w:uiPriority w:val="39"/>
    <w:rsid w:val="00600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eneusz</dc:creator>
  <cp:lastModifiedBy>Mariusz Bi</cp:lastModifiedBy>
  <cp:revision>2</cp:revision>
  <dcterms:created xsi:type="dcterms:W3CDTF">2020-02-07T22:10:00Z</dcterms:created>
  <dcterms:modified xsi:type="dcterms:W3CDTF">2020-02-07T22:10:00Z</dcterms:modified>
</cp:coreProperties>
</file>